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7A3D" w:rsidRDefault="00A1257E" w:rsidP="00A1257E">
      <w:pPr>
        <w:jc w:val="center"/>
        <w:rPr>
          <w:b/>
          <w:sz w:val="32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57200</wp:posOffset>
            </wp:positionH>
            <wp:positionV relativeFrom="paragraph">
              <wp:posOffset>-323850</wp:posOffset>
            </wp:positionV>
            <wp:extent cx="1508760" cy="723900"/>
            <wp:effectExtent l="0" t="0" r="0" b="0"/>
            <wp:wrapThrough wrapText="bothSides">
              <wp:wrapPolygon edited="0">
                <wp:start x="6000" y="0"/>
                <wp:lineTo x="0" y="3979"/>
                <wp:lineTo x="0" y="15916"/>
                <wp:lineTo x="273" y="18189"/>
                <wp:lineTo x="1364" y="21032"/>
                <wp:lineTo x="21273" y="21032"/>
                <wp:lineTo x="21273" y="9095"/>
                <wp:lineTo x="6818" y="9095"/>
                <wp:lineTo x="7364" y="0"/>
                <wp:lineTo x="600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pin color transparent no tagline (3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1257E">
        <w:rPr>
          <w:b/>
          <w:sz w:val="32"/>
        </w:rPr>
        <w:t xml:space="preserve"> Program Implementation Plan</w:t>
      </w:r>
    </w:p>
    <w:p w:rsidR="00A1257E" w:rsidRPr="00677D90" w:rsidRDefault="00D1255C" w:rsidP="00677D90">
      <w:pPr>
        <w:pBdr>
          <w:bottom w:val="single" w:sz="12" w:space="1" w:color="auto"/>
        </w:pBdr>
        <w:tabs>
          <w:tab w:val="left" w:pos="4410"/>
        </w:tabs>
        <w:rPr>
          <w:b/>
          <w:sz w:val="24"/>
        </w:rPr>
      </w:pPr>
      <w:r w:rsidRPr="00D1255C">
        <w:rPr>
          <w:b/>
          <w:sz w:val="24"/>
        </w:rPr>
        <w:t>Program Name:</w:t>
      </w:r>
      <w:r>
        <w:rPr>
          <w:sz w:val="24"/>
        </w:rPr>
        <w:t xml:space="preserve">                                         </w:t>
      </w:r>
      <w:r w:rsidR="00677D90" w:rsidRPr="00677D90">
        <w:rPr>
          <w:b/>
          <w:sz w:val="24"/>
        </w:rPr>
        <w:t>Date Submitted:</w:t>
      </w:r>
    </w:p>
    <w:p w:rsidR="00A1257E" w:rsidRPr="00A1257E" w:rsidRDefault="00A1257E" w:rsidP="00A1257E">
      <w:pPr>
        <w:pStyle w:val="ListParagraph"/>
        <w:numPr>
          <w:ilvl w:val="0"/>
          <w:numId w:val="1"/>
        </w:numPr>
        <w:rPr>
          <w:b/>
          <w:u w:val="single"/>
        </w:rPr>
      </w:pPr>
      <w:r w:rsidRPr="00A1257E">
        <w:rPr>
          <w:b/>
          <w:u w:val="single"/>
        </w:rPr>
        <w:t>FPIN Internal Leader(s)</w:t>
      </w:r>
    </w:p>
    <w:p w:rsidR="00A1257E" w:rsidRDefault="00A1257E" w:rsidP="00A1257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Local Editor (LE)</w:t>
      </w:r>
      <w:r w:rsidR="00542A08">
        <w:rPr>
          <w:b/>
        </w:rPr>
        <w:t xml:space="preserve"> Name</w:t>
      </w:r>
      <w:r>
        <w:rPr>
          <w:b/>
        </w:rPr>
        <w:t xml:space="preserve">: </w:t>
      </w:r>
    </w:p>
    <w:p w:rsidR="00A1257E" w:rsidRDefault="00A1257E" w:rsidP="00A1257E">
      <w:pPr>
        <w:pStyle w:val="ListParagraph"/>
        <w:numPr>
          <w:ilvl w:val="2"/>
          <w:numId w:val="1"/>
        </w:numPr>
      </w:pPr>
      <w:r w:rsidRPr="00A1257E">
        <w:t>LE Experience and Background:</w:t>
      </w:r>
    </w:p>
    <w:p w:rsidR="00542A08" w:rsidRDefault="00542A08" w:rsidP="00542A08">
      <w:pPr>
        <w:pStyle w:val="ListParagraph"/>
      </w:pPr>
    </w:p>
    <w:p w:rsidR="00542A08" w:rsidRDefault="00542A08" w:rsidP="00542A08">
      <w:pPr>
        <w:pStyle w:val="ListParagraph"/>
      </w:pPr>
    </w:p>
    <w:p w:rsidR="00542A08" w:rsidRPr="00A1257E" w:rsidRDefault="00542A08" w:rsidP="00542A08">
      <w:pPr>
        <w:pStyle w:val="ListParagraph"/>
        <w:numPr>
          <w:ilvl w:val="1"/>
          <w:numId w:val="1"/>
        </w:numPr>
        <w:rPr>
          <w:b/>
        </w:rPr>
      </w:pPr>
      <w:r w:rsidRPr="00A1257E">
        <w:rPr>
          <w:b/>
        </w:rPr>
        <w:t xml:space="preserve">FPIN </w:t>
      </w:r>
      <w:r>
        <w:rPr>
          <w:b/>
        </w:rPr>
        <w:t>Champion Name</w:t>
      </w:r>
      <w:r w:rsidR="00A2657D">
        <w:rPr>
          <w:b/>
        </w:rPr>
        <w:t xml:space="preserve">/ Communication Liaison </w:t>
      </w:r>
      <w:r w:rsidRPr="00A1257E">
        <w:rPr>
          <w:b/>
        </w:rPr>
        <w:t>:</w:t>
      </w:r>
    </w:p>
    <w:p w:rsidR="00542A08" w:rsidRPr="00A1257E" w:rsidRDefault="00542A08" w:rsidP="00542A08">
      <w:pPr>
        <w:pStyle w:val="ListParagraph"/>
        <w:numPr>
          <w:ilvl w:val="2"/>
          <w:numId w:val="1"/>
        </w:numPr>
      </w:pPr>
      <w:r>
        <w:t>Main responsibility will involve tracking activities and process.  Who will fill this role and briefly describe how they will track FPIN activities (meetings, deadlines, etc.)?</w:t>
      </w:r>
    </w:p>
    <w:p w:rsidR="0064542E" w:rsidRDefault="0064542E" w:rsidP="0064542E"/>
    <w:p w:rsidR="00542A08" w:rsidRDefault="00542A08" w:rsidP="0064542E"/>
    <w:p w:rsidR="00542A08" w:rsidRPr="00A1257E" w:rsidRDefault="00542A08" w:rsidP="0064542E"/>
    <w:p w:rsidR="00A1257E" w:rsidRDefault="00A1257E" w:rsidP="00A1257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dditional Faculty</w:t>
      </w:r>
      <w:r w:rsidR="00542A08">
        <w:rPr>
          <w:b/>
        </w:rPr>
        <w:t xml:space="preserve"> Names: </w:t>
      </w:r>
    </w:p>
    <w:p w:rsidR="00A1257E" w:rsidRDefault="00A1257E" w:rsidP="00A1257E">
      <w:pPr>
        <w:pStyle w:val="ListParagraph"/>
        <w:numPr>
          <w:ilvl w:val="2"/>
          <w:numId w:val="1"/>
        </w:numPr>
      </w:pPr>
      <w:r w:rsidRPr="00A1257E">
        <w:t>Faculty Experience and Background:</w:t>
      </w:r>
    </w:p>
    <w:p w:rsidR="00A2657D" w:rsidRDefault="00A2657D" w:rsidP="00A1257E">
      <w:pPr>
        <w:pStyle w:val="ListParagraph"/>
        <w:numPr>
          <w:ilvl w:val="2"/>
          <w:numId w:val="1"/>
        </w:numPr>
      </w:pPr>
      <w:r>
        <w:t>How do you intend to get other faculty involved?</w:t>
      </w:r>
    </w:p>
    <w:p w:rsidR="00542A08" w:rsidRDefault="00542A08" w:rsidP="00542A08">
      <w:pPr>
        <w:pStyle w:val="ListParagraph"/>
      </w:pPr>
    </w:p>
    <w:p w:rsidR="00542A08" w:rsidRDefault="00542A08" w:rsidP="00542A08">
      <w:pPr>
        <w:pStyle w:val="ListParagraph"/>
      </w:pPr>
    </w:p>
    <w:p w:rsidR="0064542E" w:rsidRDefault="0064542E" w:rsidP="0064542E"/>
    <w:p w:rsidR="00A1257E" w:rsidRDefault="00A1257E" w:rsidP="00A1257E">
      <w:pPr>
        <w:rPr>
          <w:b/>
        </w:rPr>
      </w:pPr>
    </w:p>
    <w:p w:rsidR="00A1257E" w:rsidRDefault="00A1257E" w:rsidP="00A1257E">
      <w:pPr>
        <w:pStyle w:val="ListParagraph"/>
        <w:numPr>
          <w:ilvl w:val="0"/>
          <w:numId w:val="1"/>
        </w:numPr>
        <w:rPr>
          <w:b/>
          <w:u w:val="single"/>
        </w:rPr>
      </w:pPr>
      <w:r w:rsidRPr="00A1257E">
        <w:rPr>
          <w:b/>
          <w:u w:val="single"/>
        </w:rPr>
        <w:t>FPIN Activities</w:t>
      </w:r>
    </w:p>
    <w:p w:rsidR="004D1848" w:rsidRPr="00A1257E" w:rsidRDefault="004D1848" w:rsidP="00741DDB">
      <w:pPr>
        <w:pStyle w:val="ListParagraph"/>
        <w:numPr>
          <w:ilvl w:val="1"/>
          <w:numId w:val="1"/>
        </w:numPr>
        <w:rPr>
          <w:b/>
          <w:u w:val="single"/>
        </w:rPr>
      </w:pPr>
      <w:r>
        <w:rPr>
          <w:b/>
          <w:u w:val="single"/>
        </w:rPr>
        <w:t>What current struggles/obstacles are you facing at your program regarding scholarly activity and faculty development?</w:t>
      </w:r>
    </w:p>
    <w:p w:rsidR="00A1257E" w:rsidRDefault="00A1257E" w:rsidP="00A1257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 xml:space="preserve">What is your goal for your FPIN activities this year? </w:t>
      </w:r>
    </w:p>
    <w:p w:rsidR="00A06894" w:rsidRDefault="00A06894" w:rsidP="00A1257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What support/guidance can FPIN provide to assist with your success?</w:t>
      </w:r>
    </w:p>
    <w:p w:rsidR="0064542E" w:rsidRPr="0064542E" w:rsidRDefault="0064542E" w:rsidP="0064542E">
      <w:pPr>
        <w:rPr>
          <w:b/>
        </w:rPr>
      </w:pPr>
    </w:p>
    <w:p w:rsidR="00A1257E" w:rsidRDefault="00A1257E" w:rsidP="00A1257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When and how do you plan to introduce FPIN to your program?</w:t>
      </w:r>
    </w:p>
    <w:p w:rsidR="0064542E" w:rsidRDefault="0064542E" w:rsidP="0064542E">
      <w:pPr>
        <w:rPr>
          <w:b/>
        </w:rPr>
      </w:pPr>
    </w:p>
    <w:p w:rsidR="00A1257E" w:rsidRPr="0064542E" w:rsidRDefault="00A1257E" w:rsidP="00A1257E">
      <w:pPr>
        <w:pStyle w:val="ListParagraph"/>
        <w:numPr>
          <w:ilvl w:val="1"/>
          <w:numId w:val="1"/>
        </w:numPr>
        <w:rPr>
          <w:b/>
          <w:i/>
        </w:rPr>
      </w:pPr>
      <w:r w:rsidRPr="0064542E">
        <w:rPr>
          <w:b/>
          <w:i/>
        </w:rPr>
        <w:t>Build Critical Appraisal Skills: PURLs Journal Club</w:t>
      </w:r>
    </w:p>
    <w:p w:rsidR="00A1257E" w:rsidRDefault="008373D4" w:rsidP="00A1257E">
      <w:pPr>
        <w:pStyle w:val="ListParagraph"/>
        <w:numPr>
          <w:ilvl w:val="2"/>
          <w:numId w:val="1"/>
        </w:numPr>
      </w:pPr>
      <w:r>
        <w:t xml:space="preserve">Do you have a Journal Club in place? </w:t>
      </w:r>
      <w:r w:rsidR="00A1257E">
        <w:t>When</w:t>
      </w:r>
      <w:r w:rsidR="00A1257E" w:rsidRPr="00A1257E">
        <w:t xml:space="preserve"> is your Journal Club?</w:t>
      </w:r>
      <w:r w:rsidR="00A1257E">
        <w:t xml:space="preserve"> How often do you plan to have it?</w:t>
      </w:r>
    </w:p>
    <w:p w:rsidR="0064542E" w:rsidRPr="00A1257E" w:rsidRDefault="0064542E" w:rsidP="0064542E"/>
    <w:p w:rsidR="00A1257E" w:rsidRDefault="00A1257E" w:rsidP="00A1257E">
      <w:pPr>
        <w:pStyle w:val="ListParagraph"/>
        <w:numPr>
          <w:ilvl w:val="2"/>
          <w:numId w:val="1"/>
        </w:numPr>
      </w:pPr>
      <w:r w:rsidRPr="00A1257E">
        <w:t>Who will be leading it?</w:t>
      </w:r>
      <w:r>
        <w:t xml:space="preserve"> Who participates?</w:t>
      </w:r>
    </w:p>
    <w:p w:rsidR="0064542E" w:rsidRPr="00A1257E" w:rsidRDefault="0064542E" w:rsidP="0064542E"/>
    <w:p w:rsidR="00A1257E" w:rsidRPr="0064542E" w:rsidRDefault="00542A08" w:rsidP="00A1257E">
      <w:pPr>
        <w:pStyle w:val="ListParagraph"/>
        <w:numPr>
          <w:ilvl w:val="1"/>
          <w:numId w:val="1"/>
        </w:numPr>
        <w:rPr>
          <w:b/>
          <w:i/>
        </w:rPr>
      </w:pPr>
      <w:r>
        <w:rPr>
          <w:b/>
          <w:i/>
        </w:rPr>
        <w:t>Develop Your Faculty</w:t>
      </w:r>
      <w:r w:rsidR="00A1257E" w:rsidRPr="0064542E">
        <w:rPr>
          <w:b/>
          <w:i/>
        </w:rPr>
        <w:t xml:space="preserve">: </w:t>
      </w:r>
      <w:proofErr w:type="spellStart"/>
      <w:r w:rsidR="00A1257E" w:rsidRPr="0064542E">
        <w:rPr>
          <w:b/>
          <w:i/>
        </w:rPr>
        <w:t>HelpDesk</w:t>
      </w:r>
      <w:proofErr w:type="spellEnd"/>
      <w:r w:rsidR="00A1257E" w:rsidRPr="0064542E">
        <w:rPr>
          <w:b/>
          <w:i/>
        </w:rPr>
        <w:t xml:space="preserve"> Answers (HDAs)</w:t>
      </w:r>
    </w:p>
    <w:p w:rsidR="00A2657D" w:rsidRDefault="00A2657D" w:rsidP="00A1257E">
      <w:pPr>
        <w:pStyle w:val="ListParagraph"/>
        <w:numPr>
          <w:ilvl w:val="2"/>
          <w:numId w:val="1"/>
        </w:numPr>
      </w:pPr>
      <w:r>
        <w:lastRenderedPageBreak/>
        <w:t>Have you reviewed the HDA timeline?</w:t>
      </w:r>
    </w:p>
    <w:p w:rsidR="00A2657D" w:rsidRDefault="00A2657D" w:rsidP="00A2657D">
      <w:pPr>
        <w:pStyle w:val="ListParagraph"/>
        <w:numPr>
          <w:ilvl w:val="2"/>
          <w:numId w:val="1"/>
        </w:numPr>
      </w:pPr>
      <w:r>
        <w:t>What is the plan for the Local Editor or Local Editor in Training to complete their first draft and how will they implement a structure to ensure it is completed to the end of the editorial process?</w:t>
      </w:r>
    </w:p>
    <w:p w:rsidR="00A2657D" w:rsidRDefault="00A2657D" w:rsidP="00A2657D">
      <w:pPr>
        <w:pStyle w:val="ListParagraph"/>
        <w:numPr>
          <w:ilvl w:val="2"/>
          <w:numId w:val="1"/>
        </w:numPr>
      </w:pPr>
      <w:r>
        <w:t>Will there be continuous protected time for the faculty to work on the manuscript once the first draft is submitted and it begins the editorial process?</w:t>
      </w:r>
    </w:p>
    <w:p w:rsidR="0064542E" w:rsidRPr="00A1257E" w:rsidRDefault="0064542E" w:rsidP="0064542E"/>
    <w:p w:rsidR="00A1257E" w:rsidRDefault="00A1257E" w:rsidP="00A1257E">
      <w:pPr>
        <w:pStyle w:val="ListParagraph"/>
        <w:numPr>
          <w:ilvl w:val="2"/>
          <w:numId w:val="1"/>
        </w:numPr>
      </w:pPr>
      <w:r w:rsidRPr="00A1257E">
        <w:t>Does the LE plan to have another faculty champion co-author?</w:t>
      </w:r>
    </w:p>
    <w:p w:rsidR="00542A08" w:rsidRDefault="00542A08" w:rsidP="00542A08">
      <w:pPr>
        <w:pStyle w:val="ListParagraph"/>
      </w:pPr>
    </w:p>
    <w:p w:rsidR="00542A08" w:rsidRDefault="00542A08" w:rsidP="00542A08">
      <w:pPr>
        <w:pStyle w:val="ListParagraph"/>
      </w:pPr>
    </w:p>
    <w:p w:rsidR="00542A08" w:rsidRDefault="00542A08" w:rsidP="00542A08">
      <w:pPr>
        <w:pStyle w:val="ListParagraph"/>
      </w:pPr>
    </w:p>
    <w:p w:rsidR="00542A08" w:rsidRDefault="00542A08" w:rsidP="00542A08">
      <w:pPr>
        <w:pStyle w:val="ListParagraph"/>
      </w:pPr>
    </w:p>
    <w:p w:rsidR="00542A08" w:rsidRDefault="00542A08" w:rsidP="00542A08">
      <w:pPr>
        <w:pStyle w:val="ListParagraph"/>
      </w:pPr>
    </w:p>
    <w:p w:rsidR="00542A08" w:rsidRDefault="00542A08" w:rsidP="00A1257E">
      <w:pPr>
        <w:pStyle w:val="ListParagraph"/>
        <w:numPr>
          <w:ilvl w:val="2"/>
          <w:numId w:val="1"/>
        </w:numPr>
      </w:pPr>
      <w:r>
        <w:t>Do you plan to have additional faculty begin writing as well?</w:t>
      </w:r>
    </w:p>
    <w:p w:rsidR="0064542E" w:rsidRDefault="0064542E" w:rsidP="0064542E"/>
    <w:p w:rsidR="00542A08" w:rsidRDefault="00542A08" w:rsidP="0064542E"/>
    <w:p w:rsidR="00542A08" w:rsidRPr="00A1257E" w:rsidRDefault="00542A08" w:rsidP="0064542E"/>
    <w:p w:rsidR="00A1257E" w:rsidRPr="0064542E" w:rsidRDefault="00542A08" w:rsidP="00A1257E">
      <w:pPr>
        <w:pStyle w:val="ListParagraph"/>
        <w:numPr>
          <w:ilvl w:val="1"/>
          <w:numId w:val="1"/>
        </w:numPr>
        <w:rPr>
          <w:b/>
          <w:i/>
        </w:rPr>
      </w:pPr>
      <w:r>
        <w:rPr>
          <w:b/>
          <w:i/>
        </w:rPr>
        <w:t>Teach Residents to be Better Consumers of the Medical Literature</w:t>
      </w:r>
    </w:p>
    <w:p w:rsidR="00A1257E" w:rsidRPr="00A1257E" w:rsidRDefault="00A1257E" w:rsidP="00A1257E">
      <w:pPr>
        <w:pStyle w:val="ListParagraph"/>
        <w:numPr>
          <w:ilvl w:val="2"/>
          <w:numId w:val="1"/>
        </w:numPr>
      </w:pPr>
      <w:r w:rsidRPr="00A1257E">
        <w:t xml:space="preserve">Are you planning to have your </w:t>
      </w:r>
      <w:r w:rsidR="00542A08">
        <w:t xml:space="preserve">residents get involved in the scholarship of integration by writing a letter to the editor of </w:t>
      </w:r>
      <w:r w:rsidR="00542A08" w:rsidRPr="00542A08">
        <w:rPr>
          <w:i/>
        </w:rPr>
        <w:t>Evidence-Based Practice</w:t>
      </w:r>
      <w:r w:rsidR="00542A08">
        <w:t xml:space="preserve">? </w:t>
      </w:r>
    </w:p>
    <w:sectPr w:rsidR="00A1257E" w:rsidRPr="00A1257E" w:rsidSect="0064542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897B40"/>
    <w:multiLevelType w:val="hybridMultilevel"/>
    <w:tmpl w:val="5B4A8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K2MDQ1MTczNTc2NjRW0lEKTi0uzszPAykwrwUALj8+SywAAAA="/>
  </w:docVars>
  <w:rsids>
    <w:rsidRoot w:val="00A1257E"/>
    <w:rsid w:val="00025553"/>
    <w:rsid w:val="001A7F19"/>
    <w:rsid w:val="00217A3D"/>
    <w:rsid w:val="003B61DE"/>
    <w:rsid w:val="004D1848"/>
    <w:rsid w:val="004F3614"/>
    <w:rsid w:val="00542A08"/>
    <w:rsid w:val="005A24BF"/>
    <w:rsid w:val="0064542E"/>
    <w:rsid w:val="00677D90"/>
    <w:rsid w:val="00741DDB"/>
    <w:rsid w:val="008373D4"/>
    <w:rsid w:val="008F313C"/>
    <w:rsid w:val="00A06894"/>
    <w:rsid w:val="00A06C0B"/>
    <w:rsid w:val="00A1257E"/>
    <w:rsid w:val="00A2657D"/>
    <w:rsid w:val="00C5023E"/>
    <w:rsid w:val="00C84DD4"/>
    <w:rsid w:val="00D1255C"/>
    <w:rsid w:val="00F84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F44676A-5A82-481D-A762-3DBE43583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125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257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125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5D2952-862C-4E3D-B836-293FAB238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0</Words>
  <Characters>1544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a</dc:creator>
  <cp:lastModifiedBy>Laura</cp:lastModifiedBy>
  <cp:revision>2</cp:revision>
  <dcterms:created xsi:type="dcterms:W3CDTF">2018-07-03T17:02:00Z</dcterms:created>
  <dcterms:modified xsi:type="dcterms:W3CDTF">2018-07-03T17:02:00Z</dcterms:modified>
</cp:coreProperties>
</file>